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Doha, Qatar</w:t>
      </w:r>
    </w:p>
    <w:p>
      <w:pPr>
        <w:pStyle w:val="BodyText"/>
      </w:pPr>
      <w:r>
        <w:t xml:space="preserve">Dear Hiring Manager,</w:t>
      </w:r>
    </w:p>
    <w:p>
      <w:pPr>
        <w:pStyle w:val="BodyText"/>
      </w:pPr>
      <w:r>
        <w:t xml:space="preserve">I am writing to express my sincere interest in the Baker position at your esteemed establishment in Qatar Doha. As a passionate and dedicated professional with [X years] of experience in the baking industry, I am eager to contribute my skills, creativity, and commitment to excellence to your team. This opportunity aligns perfectly with my career goals, and I am excited about the possibility of bringing my expertise in crafting high-quality baked goods to your renowned bakery in Doha.</w:t>
      </w:r>
    </w:p>
    <w:p>
      <w:pPr>
        <w:pStyle w:val="BodyText"/>
      </w:pPr>
      <w:r>
        <w:t xml:space="preserve">Throughout my career as a Baker, I have developed a deep appreciation for the art of baking, combining technical precision with an innovative spirit. My journey began [mention where you started, e.g., "as an apprentice at a local bakery in [City/Region]"] where I honed my skills in bread-making, pastries, and specialty desserts. Over the years, I have worked in various settings, including commercial bakeries, fine dining establishments, and catering services, each of which has enriched my understanding of the craft. My ability to adapt to different environments while maintaining a consistent standard of quality has made me a reliable and versatile professional.</w:t>
      </w:r>
    </w:p>
    <w:p>
      <w:pPr>
        <w:pStyle w:val="BodyText"/>
      </w:pPr>
      <w:r>
        <w:t xml:space="preserve">What sets me apart as a Baker is my unwavering dedication to using fresh, high-quality ingredients and my commitment to creating products that delight customers. I take pride in experimenting with flavors, textures, and techniques to deliver unique and memorable baking experiences. Whether it’s crafting traditional breads that evoke nostalgia or designing modern desserts that surprise the palate, I approach every project with enthusiasm and attention to detail. My work ethic is rooted in precision, as I understand that even the smallest oversight can impact the final product. This mindset has earned me a reputation for reliability and excellence in every role I have undertaken.</w:t>
      </w:r>
    </w:p>
    <w:p>
      <w:pPr>
        <w:pStyle w:val="BodyText"/>
      </w:pPr>
      <w:r>
        <w:t xml:space="preserve">My experience in Qatar Doha would be invaluable to your team, as I am well-versed in navigating the unique challenges and opportunities of this dynamic market. Qatar’s culinary landscape is a vibrant blend of traditional Middle Eastern flavors and international influences, which requires a Baker who can balance innovation with cultural sensitivity. I have studied the local preferences for baked goods, such as the popularity of dates, cardamom-infused pastries, and savory breads like *machboos*-inspired items. Additionally, I am familiar with the importance of adhering to strict food safety standards and maintaining a clean, organized workspace—both of which are critical in Qatar’s high-performance culinary environment.</w:t>
      </w:r>
    </w:p>
    <w:p>
      <w:pPr>
        <w:pStyle w:val="BodyText"/>
      </w:pPr>
      <w:r>
        <w:t xml:space="preserve">One of my most rewarding experiences as a Baker was [insert specific example: e.g., "leading a team to create a signature dessert menu for an international food festival in Doha"]. This project required collaboration with chefs, suppliers, and event organizers to ensure that the final products met the expectations of a diverse audience. The success of this initiative reinforced my belief that baking is not just about technique but also about storytelling—each item I create carries a narrative of passion, culture, and craftsmanship. I am confident that my ability to connect with customers through food would contribute to your bakery’s mission of providing exceptional service and unforgettable flavors.</w:t>
      </w:r>
    </w:p>
    <w:p>
      <w:pPr>
        <w:pStyle w:val="BodyText"/>
      </w:pPr>
      <w:r>
        <w:t xml:space="preserve">Moreover, I am deeply inspired by the growing demand for artisanal and sustainable baked goods in Qatar Doha. As consumers become more conscious of their choices, there is a rising interest in organic ingredients, eco-friendly packaging, and locally sourced products. I have actively participated in initiatives that promote sustainability, such as [mention relevant experience: e.g., "reducing food waste through creative recipe development" or "partnering with local farms to source seasonal produce"]. I am eager to bring this ethos to your bakery and support your efforts to align with modern consumer values.</w:t>
      </w:r>
    </w:p>
    <w:p>
      <w:pPr>
        <w:pStyle w:val="BodyText"/>
      </w:pPr>
      <w:r>
        <w:t xml:space="preserve">What excites me most about the Baker role in Qatar Doha is the opportunity to contribute to a community that celebrates diversity and innovation. The city’s rapid growth and cultural richness create an environment where culinary creativity thrives. I am particularly drawn to [mention specific aspect of the company: e.g., "your commitment to blending traditional Qatari flavors with global trends" or "your reputation for excellence in customer service"]. I am confident that my skills, combined with your organization’s vision, would lead to meaningful results.</w:t>
      </w:r>
    </w:p>
    <w:p>
      <w:pPr>
        <w:pStyle w:val="BodyText"/>
      </w:pPr>
      <w:r>
        <w:t xml:space="preserve">In addition to my technical abilities, I bring strong interpersonal skills that are essential for success in a collaborative setting. As a Baker, I understand the importance of teamwork—whether it’s coordinating with chefs during peak hours or training new staff members. My communication style is clear and respectful, and I thrive in environments where open dialogue and mutual support are encouraged. I am also adept at managing time efficiently, ensuring that deadlines are met without compromising quality.</w:t>
      </w:r>
    </w:p>
    <w:p>
      <w:pPr>
        <w:pStyle w:val="BodyText"/>
      </w:pPr>
      <w:r>
        <w:t xml:space="preserve">I have attached my resume for your review, which provides further details about my professional background and achievements. I would be grateful for the opportunity to discuss how my qualifications align with the needs of your bakery. Thank you for considering my application. I look forward to the possibility of contributing to your team’s continued success in Qatar Doh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Qatar Doha</dc:title>
  <dc:creator/>
  <cp:keywords/>
  <dcterms:created xsi:type="dcterms:W3CDTF">2026-07-18T23:52:34Z</dcterms:created>
  <dcterms:modified xsi:type="dcterms:W3CDTF">2026-07-18T23:52:34Z</dcterms:modified>
</cp:coreProperties>
</file>

<file path=docProps/custom.xml><?xml version="1.0" encoding="utf-8"?>
<Properties xmlns="http://schemas.openxmlformats.org/officeDocument/2006/custom-properties" xmlns:vt="http://schemas.openxmlformats.org/officeDocument/2006/docPropsVTypes"/>
</file>